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4585" w:rsidRPr="00A47EE2" w:rsidRDefault="00464585" w:rsidP="00CB246B">
      <w:pPr>
        <w:spacing w:after="0" w:line="240" w:lineRule="auto"/>
        <w:rPr>
          <w:rFonts w:asciiTheme="majorBidi" w:hAnsiTheme="majorBidi" w:cstheme="majorBidi" w:hint="cs"/>
          <w:sz w:val="28"/>
          <w:szCs w:val="28"/>
          <w:lang w:bidi="ar-IQ"/>
        </w:rPr>
      </w:pPr>
    </w:p>
    <w:p w:rsidR="008B2DDE" w:rsidRDefault="008B2DDE" w:rsidP="00CB246B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464585" w:rsidRPr="001C5252" w:rsidRDefault="00B45698" w:rsidP="00CB246B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1C5252">
        <w:rPr>
          <w:rFonts w:asciiTheme="majorBidi" w:hAnsiTheme="majorBidi" w:cstheme="majorBidi"/>
          <w:b/>
          <w:bCs/>
          <w:sz w:val="28"/>
          <w:szCs w:val="28"/>
          <w:lang w:bidi="ar-IQ"/>
        </w:rPr>
        <w:t>Journal of Engineering</w:t>
      </w:r>
    </w:p>
    <w:p w:rsidR="00CB246B" w:rsidRPr="007B4EA5" w:rsidRDefault="00B45698" w:rsidP="007B4EA5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lang w:bidi="ar-IQ"/>
        </w:rPr>
      </w:pPr>
      <w:r w:rsidRPr="007B4EA5">
        <w:rPr>
          <w:rFonts w:asciiTheme="majorBidi" w:hAnsiTheme="majorBidi" w:cstheme="majorBidi"/>
          <w:sz w:val="24"/>
          <w:szCs w:val="24"/>
          <w:lang w:bidi="ar-IQ"/>
        </w:rPr>
        <w:t>A Referred Scientific Journal</w:t>
      </w:r>
      <w:r w:rsidR="000B149A" w:rsidRPr="007B4EA5">
        <w:rPr>
          <w:rFonts w:asciiTheme="majorBidi" w:hAnsiTheme="majorBidi" w:cstheme="majorBidi"/>
          <w:sz w:val="24"/>
          <w:szCs w:val="24"/>
          <w:lang w:bidi="ar-IQ"/>
        </w:rPr>
        <w:t xml:space="preserve"> Issu</w:t>
      </w:r>
      <w:r w:rsidR="007B4EA5">
        <w:rPr>
          <w:rFonts w:asciiTheme="majorBidi" w:hAnsiTheme="majorBidi" w:cstheme="majorBidi"/>
          <w:sz w:val="24"/>
          <w:szCs w:val="24"/>
          <w:lang w:bidi="ar-IQ"/>
        </w:rPr>
        <w:t xml:space="preserve">ed by the College of Engineering </w:t>
      </w:r>
      <w:r w:rsidR="000B149A" w:rsidRPr="007B4EA5">
        <w:rPr>
          <w:rFonts w:asciiTheme="majorBidi" w:hAnsiTheme="majorBidi" w:cstheme="majorBidi"/>
          <w:sz w:val="24"/>
          <w:szCs w:val="24"/>
          <w:lang w:bidi="ar-IQ"/>
        </w:rPr>
        <w:t>University of Baghdad</w:t>
      </w:r>
    </w:p>
    <w:p w:rsidR="00B477D5" w:rsidRPr="007B4EA5" w:rsidRDefault="00B477D5" w:rsidP="00CB246B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lang w:bidi="ar-IQ"/>
        </w:rPr>
      </w:pPr>
      <w:r w:rsidRPr="007B4EA5">
        <w:rPr>
          <w:rFonts w:asciiTheme="majorBidi" w:hAnsiTheme="majorBidi" w:cstheme="majorBidi"/>
          <w:sz w:val="24"/>
          <w:szCs w:val="24"/>
          <w:lang w:bidi="ar-IQ"/>
        </w:rPr>
        <w:t>P-ISSN:</w:t>
      </w:r>
      <w:r w:rsidR="00B70A2B">
        <w:rPr>
          <w:rFonts w:asciiTheme="majorBidi" w:hAnsiTheme="majorBidi" w:cstheme="majorBidi"/>
          <w:sz w:val="24"/>
          <w:szCs w:val="24"/>
          <w:lang w:bidi="ar-IQ"/>
        </w:rPr>
        <w:t xml:space="preserve"> 1726-4073</w:t>
      </w:r>
    </w:p>
    <w:p w:rsidR="00B477D5" w:rsidRPr="007B4EA5" w:rsidRDefault="00B477D5" w:rsidP="00CB246B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  <w:lang w:bidi="ar-IQ"/>
        </w:rPr>
      </w:pPr>
      <w:r w:rsidRPr="007B4EA5">
        <w:rPr>
          <w:rFonts w:asciiTheme="majorBidi" w:hAnsiTheme="majorBidi" w:cstheme="majorBidi"/>
          <w:sz w:val="24"/>
          <w:szCs w:val="24"/>
          <w:lang w:bidi="ar-IQ"/>
        </w:rPr>
        <w:t>E-ISSN:</w:t>
      </w:r>
      <w:r w:rsidR="00B70A2B">
        <w:rPr>
          <w:rFonts w:asciiTheme="majorBidi" w:hAnsiTheme="majorBidi" w:cstheme="majorBidi"/>
          <w:sz w:val="24"/>
          <w:szCs w:val="24"/>
          <w:lang w:bidi="ar-IQ"/>
        </w:rPr>
        <w:t xml:space="preserve"> 2520-3339</w:t>
      </w:r>
    </w:p>
    <w:p w:rsidR="00B477D5" w:rsidRDefault="00135E39" w:rsidP="00CB246B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ar-IQ"/>
        </w:rPr>
        <w:t>Manuscript Submission</w:t>
      </w:r>
    </w:p>
    <w:p w:rsidR="00135E39" w:rsidRDefault="00135E39" w:rsidP="00CB246B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</w:p>
    <w:p w:rsidR="00135E39" w:rsidRDefault="00135E39" w:rsidP="00CB246B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</w:p>
    <w:p w:rsidR="00135E39" w:rsidRDefault="00135E39" w:rsidP="00135E39">
      <w:pPr>
        <w:spacing w:after="0" w:line="240" w:lineRule="auto"/>
        <w:ind w:right="993"/>
        <w:jc w:val="right"/>
        <w:rPr>
          <w:rFonts w:asciiTheme="majorBidi" w:hAnsiTheme="majorBidi" w:cstheme="majorBidi" w:hint="cs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ar-IQ"/>
        </w:rPr>
        <w:t>Kindly consider the manuscript entitled</w:t>
      </w:r>
    </w:p>
    <w:p w:rsidR="00135E39" w:rsidRDefault="00135E39" w:rsidP="00135E39">
      <w:pPr>
        <w:spacing w:after="0" w:line="240" w:lineRule="auto"/>
        <w:jc w:val="right"/>
        <w:rPr>
          <w:rFonts w:asciiTheme="majorBidi" w:hAnsiTheme="majorBidi" w:cstheme="majorBidi" w:hint="cs"/>
          <w:b/>
          <w:bCs/>
          <w:sz w:val="24"/>
          <w:szCs w:val="24"/>
          <w:rtl/>
          <w:lang w:bidi="ar-IQ"/>
        </w:rPr>
      </w:pPr>
    </w:p>
    <w:p w:rsidR="00135E39" w:rsidRPr="001C5252" w:rsidRDefault="00135E39" w:rsidP="00135E39">
      <w:pPr>
        <w:spacing w:after="0" w:line="240" w:lineRule="auto"/>
        <w:rPr>
          <w:rFonts w:asciiTheme="majorBidi" w:hAnsiTheme="majorBidi" w:cstheme="majorBidi" w:hint="cs"/>
          <w:b/>
          <w:bCs/>
          <w:sz w:val="24"/>
          <w:szCs w:val="24"/>
          <w:rtl/>
          <w:lang w:bidi="ar-IQ"/>
        </w:rPr>
      </w:pPr>
    </w:p>
    <w:tbl>
      <w:tblPr>
        <w:tblStyle w:val="TableGrid"/>
        <w:bidiVisual/>
        <w:tblW w:w="0" w:type="auto"/>
        <w:tblInd w:w="957" w:type="dxa"/>
        <w:tblLook w:val="04A0" w:firstRow="1" w:lastRow="0" w:firstColumn="1" w:lastColumn="0" w:noHBand="0" w:noVBand="1"/>
      </w:tblPr>
      <w:tblGrid>
        <w:gridCol w:w="8930"/>
      </w:tblGrid>
      <w:tr w:rsidR="00135E39" w:rsidTr="008B2DDE">
        <w:tc>
          <w:tcPr>
            <w:tcW w:w="8930" w:type="dxa"/>
          </w:tcPr>
          <w:p w:rsidR="008B2DDE" w:rsidRDefault="008B2DDE" w:rsidP="008B2DDE">
            <w:pPr>
              <w:pStyle w:val="Header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:rsidR="00135E39" w:rsidRPr="008B2DDE" w:rsidRDefault="00135E39" w:rsidP="00CB246B">
            <w:pPr>
              <w:jc w:val="center"/>
              <w:rPr>
                <w:rFonts w:asciiTheme="majorBidi" w:hAnsiTheme="majorBidi" w:cstheme="majorBidi" w:hint="cs"/>
                <w:sz w:val="28"/>
                <w:szCs w:val="28"/>
                <w:lang w:bidi="ar-IQ"/>
              </w:rPr>
            </w:pPr>
          </w:p>
          <w:p w:rsidR="00135E39" w:rsidRDefault="00135E39" w:rsidP="00CB246B">
            <w:pPr>
              <w:jc w:val="center"/>
              <w:rPr>
                <w:rFonts w:asciiTheme="majorBidi" w:hAnsiTheme="majorBidi" w:cstheme="majorBidi" w:hint="cs"/>
                <w:sz w:val="28"/>
                <w:szCs w:val="28"/>
                <w:lang w:bidi="ar-IQ"/>
              </w:rPr>
            </w:pPr>
          </w:p>
          <w:p w:rsidR="00135E39" w:rsidRDefault="00135E39" w:rsidP="00CB246B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  <w:p w:rsidR="00135E39" w:rsidRDefault="00135E39" w:rsidP="008B2DDE">
            <w:pPr>
              <w:rPr>
                <w:rFonts w:asciiTheme="majorBidi" w:hAnsiTheme="majorBidi" w:cstheme="majorBidi" w:hint="cs"/>
                <w:sz w:val="28"/>
                <w:szCs w:val="28"/>
                <w:lang w:bidi="ar-IQ"/>
              </w:rPr>
            </w:pPr>
          </w:p>
          <w:p w:rsidR="00135E39" w:rsidRDefault="00135E39" w:rsidP="00CB246B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</w:tr>
    </w:tbl>
    <w:p w:rsidR="00B477D5" w:rsidRDefault="00B477D5" w:rsidP="00CB246B">
      <w:pPr>
        <w:spacing w:after="0" w:line="240" w:lineRule="auto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135E39" w:rsidRDefault="00135E39" w:rsidP="00135E39">
      <w:pPr>
        <w:spacing w:after="0" w:line="240" w:lineRule="auto"/>
        <w:ind w:right="993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proofErr w:type="gramStart"/>
      <w:r>
        <w:rPr>
          <w:rFonts w:asciiTheme="majorBidi" w:hAnsiTheme="majorBidi" w:cstheme="majorBidi"/>
          <w:sz w:val="28"/>
          <w:szCs w:val="28"/>
          <w:lang w:bidi="ar-IQ"/>
        </w:rPr>
        <w:t>For publication in your journal.</w:t>
      </w:r>
      <w:proofErr w:type="gramEnd"/>
    </w:p>
    <w:p w:rsidR="00135E39" w:rsidRDefault="00135E39" w:rsidP="00135E39">
      <w:pPr>
        <w:spacing w:after="0" w:line="240" w:lineRule="auto"/>
        <w:ind w:right="993"/>
        <w:jc w:val="right"/>
        <w:rPr>
          <w:rFonts w:asciiTheme="majorBidi" w:hAnsiTheme="majorBidi" w:cstheme="majorBidi"/>
          <w:sz w:val="28"/>
          <w:szCs w:val="28"/>
          <w:lang w:bidi="ar-IQ"/>
        </w:rPr>
      </w:pPr>
    </w:p>
    <w:p w:rsidR="00135E39" w:rsidRDefault="00135E39" w:rsidP="00135E39">
      <w:pPr>
        <w:spacing w:after="0" w:line="240" w:lineRule="auto"/>
        <w:ind w:right="993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Please denote the corresponding author with *</w:t>
      </w:r>
    </w:p>
    <w:p w:rsidR="00135E39" w:rsidRDefault="00135E39" w:rsidP="00CB246B">
      <w:pPr>
        <w:spacing w:after="0" w:line="240" w:lineRule="auto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tbl>
      <w:tblPr>
        <w:tblStyle w:val="TableGrid"/>
        <w:bidiVisual/>
        <w:tblW w:w="0" w:type="auto"/>
        <w:tblInd w:w="390" w:type="dxa"/>
        <w:tblLook w:val="04A0" w:firstRow="1" w:lastRow="0" w:firstColumn="1" w:lastColumn="0" w:noHBand="0" w:noVBand="1"/>
      </w:tblPr>
      <w:tblGrid>
        <w:gridCol w:w="1807"/>
        <w:gridCol w:w="2197"/>
        <w:gridCol w:w="2198"/>
        <w:gridCol w:w="2728"/>
        <w:gridCol w:w="851"/>
      </w:tblGrid>
      <w:tr w:rsidR="00135E39" w:rsidTr="008B2DDE">
        <w:tc>
          <w:tcPr>
            <w:tcW w:w="1807" w:type="dxa"/>
          </w:tcPr>
          <w:p w:rsidR="00135E39" w:rsidRPr="00135E39" w:rsidRDefault="00135E39" w:rsidP="00135E3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135E39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Email </w:t>
            </w:r>
          </w:p>
        </w:tc>
        <w:tc>
          <w:tcPr>
            <w:tcW w:w="2197" w:type="dxa"/>
          </w:tcPr>
          <w:p w:rsidR="00135E39" w:rsidRPr="00135E39" w:rsidRDefault="00135E39" w:rsidP="00135E3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135E39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Workplace </w:t>
            </w:r>
          </w:p>
        </w:tc>
        <w:tc>
          <w:tcPr>
            <w:tcW w:w="2198" w:type="dxa"/>
          </w:tcPr>
          <w:p w:rsidR="00135E39" w:rsidRPr="00135E39" w:rsidRDefault="00135E39" w:rsidP="00135E3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135E39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Academic Title</w:t>
            </w:r>
          </w:p>
        </w:tc>
        <w:tc>
          <w:tcPr>
            <w:tcW w:w="2728" w:type="dxa"/>
          </w:tcPr>
          <w:p w:rsidR="00135E39" w:rsidRPr="00135E39" w:rsidRDefault="00135E39" w:rsidP="00135E3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135E39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Author </w:t>
            </w:r>
          </w:p>
        </w:tc>
        <w:tc>
          <w:tcPr>
            <w:tcW w:w="851" w:type="dxa"/>
          </w:tcPr>
          <w:p w:rsidR="00135E39" w:rsidRPr="00135E39" w:rsidRDefault="00135E39" w:rsidP="00135E3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135E39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No.</w:t>
            </w:r>
          </w:p>
        </w:tc>
      </w:tr>
      <w:tr w:rsidR="00135E39" w:rsidTr="008B2DDE">
        <w:tc>
          <w:tcPr>
            <w:tcW w:w="1807" w:type="dxa"/>
          </w:tcPr>
          <w:p w:rsidR="00135E39" w:rsidRPr="008B2DDE" w:rsidRDefault="00135E39" w:rsidP="00135E3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2197" w:type="dxa"/>
          </w:tcPr>
          <w:p w:rsidR="00135E39" w:rsidRPr="008B2DDE" w:rsidRDefault="00135E39" w:rsidP="00135E3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2198" w:type="dxa"/>
          </w:tcPr>
          <w:p w:rsidR="00135E39" w:rsidRDefault="00135E39" w:rsidP="00135E3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  <w:p w:rsidR="008B2DDE" w:rsidRPr="008B2DDE" w:rsidRDefault="008B2DDE" w:rsidP="00135E3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2728" w:type="dxa"/>
          </w:tcPr>
          <w:p w:rsidR="008B2DDE" w:rsidRPr="008B2DDE" w:rsidRDefault="008B2DDE" w:rsidP="008B2DD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</w:tcPr>
          <w:p w:rsidR="00135E39" w:rsidRDefault="00135E39" w:rsidP="00135E39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</w:t>
            </w:r>
          </w:p>
        </w:tc>
      </w:tr>
      <w:tr w:rsidR="00135E39" w:rsidTr="008B2DDE">
        <w:tc>
          <w:tcPr>
            <w:tcW w:w="1807" w:type="dxa"/>
          </w:tcPr>
          <w:p w:rsidR="00135E39" w:rsidRPr="008B2DDE" w:rsidRDefault="00135E39" w:rsidP="00135E3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2197" w:type="dxa"/>
          </w:tcPr>
          <w:p w:rsidR="00135E39" w:rsidRPr="008B2DDE" w:rsidRDefault="00135E39" w:rsidP="00135E3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2198" w:type="dxa"/>
          </w:tcPr>
          <w:p w:rsidR="00135E39" w:rsidRDefault="00135E39" w:rsidP="00135E3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  <w:p w:rsidR="008B2DDE" w:rsidRPr="008B2DDE" w:rsidRDefault="008B2DDE" w:rsidP="00135E39">
            <w:pPr>
              <w:jc w:val="center"/>
              <w:rPr>
                <w:rFonts w:asciiTheme="majorBidi" w:hAnsiTheme="majorBidi" w:cstheme="majorBidi" w:hint="cs"/>
                <w:sz w:val="24"/>
                <w:szCs w:val="24"/>
                <w:lang w:bidi="ar-IQ"/>
              </w:rPr>
            </w:pPr>
          </w:p>
        </w:tc>
        <w:tc>
          <w:tcPr>
            <w:tcW w:w="2728" w:type="dxa"/>
          </w:tcPr>
          <w:p w:rsidR="00135E39" w:rsidRDefault="00135E39" w:rsidP="00135E39">
            <w:pPr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</w:pPr>
          </w:p>
          <w:p w:rsidR="008B2DDE" w:rsidRPr="008B2DDE" w:rsidRDefault="008B2DDE" w:rsidP="00135E39">
            <w:pPr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</w:tcPr>
          <w:p w:rsidR="00135E39" w:rsidRDefault="00135E39" w:rsidP="00135E39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</w:t>
            </w:r>
          </w:p>
        </w:tc>
      </w:tr>
      <w:tr w:rsidR="00135E39" w:rsidTr="008B2DDE">
        <w:tc>
          <w:tcPr>
            <w:tcW w:w="1807" w:type="dxa"/>
          </w:tcPr>
          <w:p w:rsidR="00135E39" w:rsidRPr="008B2DDE" w:rsidRDefault="00135E39" w:rsidP="00135E3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2197" w:type="dxa"/>
          </w:tcPr>
          <w:p w:rsidR="00135E39" w:rsidRPr="008B2DDE" w:rsidRDefault="00135E39" w:rsidP="00135E3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2198" w:type="dxa"/>
          </w:tcPr>
          <w:p w:rsidR="00135E39" w:rsidRPr="008B2DDE" w:rsidRDefault="00135E39" w:rsidP="00135E3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2728" w:type="dxa"/>
          </w:tcPr>
          <w:p w:rsidR="00135E39" w:rsidRDefault="00135E39" w:rsidP="00135E3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  <w:p w:rsidR="008B2DDE" w:rsidRPr="008B2DDE" w:rsidRDefault="008B2DDE" w:rsidP="00135E3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</w:tcPr>
          <w:p w:rsidR="00135E39" w:rsidRDefault="00135E39" w:rsidP="00135E39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3</w:t>
            </w:r>
          </w:p>
        </w:tc>
      </w:tr>
    </w:tbl>
    <w:p w:rsidR="00135E39" w:rsidRDefault="00135E39" w:rsidP="00135E39">
      <w:pPr>
        <w:spacing w:after="0" w:line="240" w:lineRule="auto"/>
        <w:jc w:val="center"/>
        <w:rPr>
          <w:rFonts w:asciiTheme="majorBidi" w:hAnsiTheme="majorBidi" w:cstheme="majorBidi" w:hint="cs"/>
          <w:sz w:val="28"/>
          <w:szCs w:val="28"/>
          <w:lang w:bidi="ar-IQ"/>
        </w:rPr>
      </w:pPr>
    </w:p>
    <w:p w:rsidR="00135E39" w:rsidRDefault="00135E39" w:rsidP="00F366A9">
      <w:pPr>
        <w:spacing w:after="0" w:line="240" w:lineRule="auto"/>
        <w:jc w:val="right"/>
        <w:rPr>
          <w:rFonts w:asciiTheme="majorBidi" w:hAnsiTheme="majorBidi" w:cstheme="majorBidi" w:hint="cs"/>
          <w:sz w:val="28"/>
          <w:szCs w:val="28"/>
          <w:rtl/>
          <w:lang w:bidi="ar-IQ"/>
        </w:rPr>
      </w:pPr>
    </w:p>
    <w:p w:rsidR="00F366A9" w:rsidRDefault="00F366A9" w:rsidP="00F366A9">
      <w:pPr>
        <w:spacing w:after="0" w:line="240" w:lineRule="auto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           </w:t>
      </w:r>
    </w:p>
    <w:tbl>
      <w:tblPr>
        <w:tblStyle w:val="TableGrid"/>
        <w:bidiVisual/>
        <w:tblW w:w="0" w:type="auto"/>
        <w:tblInd w:w="390" w:type="dxa"/>
        <w:tblLook w:val="04A0" w:firstRow="1" w:lastRow="0" w:firstColumn="1" w:lastColumn="0" w:noHBand="0" w:noVBand="1"/>
      </w:tblPr>
      <w:tblGrid>
        <w:gridCol w:w="7655"/>
        <w:gridCol w:w="2126"/>
      </w:tblGrid>
      <w:tr w:rsidR="00F366A9" w:rsidTr="008B2DDE">
        <w:tc>
          <w:tcPr>
            <w:tcW w:w="7655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2126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Signature </w:t>
            </w:r>
          </w:p>
        </w:tc>
      </w:tr>
      <w:tr w:rsidR="00F366A9" w:rsidTr="008B2DDE">
        <w:tc>
          <w:tcPr>
            <w:tcW w:w="7655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2126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Full Name</w:t>
            </w:r>
          </w:p>
        </w:tc>
      </w:tr>
      <w:tr w:rsidR="00F366A9" w:rsidTr="008B2DDE">
        <w:tc>
          <w:tcPr>
            <w:tcW w:w="7655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2126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cademic Title</w:t>
            </w:r>
          </w:p>
        </w:tc>
      </w:tr>
      <w:tr w:rsidR="00F366A9" w:rsidTr="008B2DDE">
        <w:tc>
          <w:tcPr>
            <w:tcW w:w="7655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2126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Full Address</w:t>
            </w:r>
          </w:p>
        </w:tc>
      </w:tr>
      <w:tr w:rsidR="00F366A9" w:rsidTr="008B2DDE">
        <w:tc>
          <w:tcPr>
            <w:tcW w:w="7655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2126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Date </w:t>
            </w:r>
          </w:p>
        </w:tc>
      </w:tr>
      <w:tr w:rsidR="00F366A9" w:rsidTr="008B2DDE">
        <w:tc>
          <w:tcPr>
            <w:tcW w:w="7655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2126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Email </w:t>
            </w:r>
          </w:p>
        </w:tc>
      </w:tr>
      <w:tr w:rsidR="00F366A9" w:rsidTr="008B2DDE">
        <w:tc>
          <w:tcPr>
            <w:tcW w:w="7655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bookmarkStart w:id="0" w:name="_GoBack"/>
            <w:bookmarkEnd w:id="0"/>
          </w:p>
        </w:tc>
        <w:tc>
          <w:tcPr>
            <w:tcW w:w="2126" w:type="dxa"/>
          </w:tcPr>
          <w:p w:rsidR="00F366A9" w:rsidRDefault="00F366A9" w:rsidP="00F366A9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Mobile</w:t>
            </w:r>
          </w:p>
        </w:tc>
      </w:tr>
    </w:tbl>
    <w:p w:rsidR="00F366A9" w:rsidRDefault="00F366A9" w:rsidP="00F366A9">
      <w:pPr>
        <w:spacing w:after="0" w:line="240" w:lineRule="auto"/>
        <w:jc w:val="right"/>
        <w:rPr>
          <w:rFonts w:asciiTheme="majorBidi" w:hAnsiTheme="majorBidi" w:cstheme="majorBidi" w:hint="cs"/>
          <w:sz w:val="28"/>
          <w:szCs w:val="28"/>
          <w:lang w:bidi="ar-IQ"/>
        </w:rPr>
      </w:pPr>
    </w:p>
    <w:p w:rsidR="00135E39" w:rsidRDefault="00135E39" w:rsidP="00CB246B">
      <w:pPr>
        <w:spacing w:after="0" w:line="240" w:lineRule="auto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135E39" w:rsidRDefault="00135E39" w:rsidP="00CB246B">
      <w:pPr>
        <w:spacing w:after="0" w:line="240" w:lineRule="auto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135E39" w:rsidRDefault="00135E39" w:rsidP="00CB246B">
      <w:pPr>
        <w:spacing w:after="0" w:line="240" w:lineRule="auto"/>
        <w:jc w:val="center"/>
        <w:rPr>
          <w:rFonts w:asciiTheme="majorBidi" w:hAnsiTheme="majorBidi" w:cstheme="majorBidi" w:hint="cs"/>
          <w:sz w:val="28"/>
          <w:szCs w:val="28"/>
          <w:rtl/>
          <w:lang w:bidi="ar-IQ"/>
        </w:rPr>
      </w:pPr>
    </w:p>
    <w:p w:rsidR="007B4EA5" w:rsidRDefault="007B4EA5" w:rsidP="00CB246B">
      <w:pPr>
        <w:spacing w:after="0" w:line="240" w:lineRule="auto"/>
        <w:jc w:val="center"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B45698" w:rsidRDefault="00B45698" w:rsidP="00CB246B">
      <w:pPr>
        <w:spacing w:after="0" w:line="240" w:lineRule="auto"/>
        <w:jc w:val="center"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</w:p>
    <w:p w:rsidR="007B4EA5" w:rsidRDefault="007B4EA5" w:rsidP="00CB246B">
      <w:pPr>
        <w:spacing w:after="0" w:line="240" w:lineRule="auto"/>
        <w:jc w:val="center"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7B4EA5" w:rsidRDefault="007B4EA5" w:rsidP="00CB246B">
      <w:pPr>
        <w:spacing w:after="0" w:line="240" w:lineRule="auto"/>
        <w:jc w:val="center"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7B4EA5" w:rsidRDefault="007B4EA5" w:rsidP="00CB246B">
      <w:pPr>
        <w:spacing w:after="0" w:line="240" w:lineRule="auto"/>
        <w:jc w:val="center"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7B4EA5" w:rsidRDefault="007B4EA5" w:rsidP="008B2DDE">
      <w:pPr>
        <w:spacing w:after="0" w:line="240" w:lineRule="auto"/>
        <w:rPr>
          <w:rFonts w:asciiTheme="majorBidi" w:hAnsiTheme="majorBidi" w:cstheme="majorBidi" w:hint="cs"/>
          <w:sz w:val="28"/>
          <w:szCs w:val="28"/>
          <w:rtl/>
          <w:lang w:bidi="ar-IQ"/>
        </w:rPr>
      </w:pPr>
    </w:p>
    <w:sectPr w:rsidR="007B4EA5" w:rsidSect="008B2DDE">
      <w:pgSz w:w="11906" w:h="16838"/>
      <w:pgMar w:top="567" w:right="567" w:bottom="567" w:left="567" w:header="709" w:footer="709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MDczMLAEkkZG5ko6SsGpxcWZ+XkgBRa1AGWBS6wsAAAA"/>
  </w:docVars>
  <w:rsids>
    <w:rsidRoot w:val="00464585"/>
    <w:rsid w:val="00090321"/>
    <w:rsid w:val="00096FAC"/>
    <w:rsid w:val="000B0684"/>
    <w:rsid w:val="000B149A"/>
    <w:rsid w:val="00135E39"/>
    <w:rsid w:val="001A63D5"/>
    <w:rsid w:val="001C5252"/>
    <w:rsid w:val="001F7B37"/>
    <w:rsid w:val="002A4580"/>
    <w:rsid w:val="002C4B44"/>
    <w:rsid w:val="003A54EC"/>
    <w:rsid w:val="00464585"/>
    <w:rsid w:val="00501C6B"/>
    <w:rsid w:val="00582E3D"/>
    <w:rsid w:val="005E23D3"/>
    <w:rsid w:val="005F08CB"/>
    <w:rsid w:val="0066204E"/>
    <w:rsid w:val="00677F57"/>
    <w:rsid w:val="0077582A"/>
    <w:rsid w:val="007B4EA5"/>
    <w:rsid w:val="00891067"/>
    <w:rsid w:val="00896867"/>
    <w:rsid w:val="008B2DDE"/>
    <w:rsid w:val="008B62AB"/>
    <w:rsid w:val="009311BF"/>
    <w:rsid w:val="00956C49"/>
    <w:rsid w:val="009F0EC1"/>
    <w:rsid w:val="00A47EE2"/>
    <w:rsid w:val="00A7201E"/>
    <w:rsid w:val="00A72395"/>
    <w:rsid w:val="00AA69A2"/>
    <w:rsid w:val="00B45698"/>
    <w:rsid w:val="00B477D5"/>
    <w:rsid w:val="00B514D3"/>
    <w:rsid w:val="00B54970"/>
    <w:rsid w:val="00B70A2B"/>
    <w:rsid w:val="00CB246B"/>
    <w:rsid w:val="00D61D8A"/>
    <w:rsid w:val="00DB4EC4"/>
    <w:rsid w:val="00F366A9"/>
    <w:rsid w:val="00F66BD4"/>
    <w:rsid w:val="00FA2BE2"/>
    <w:rsid w:val="00FC5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qFormat/>
    <w:rsid w:val="00464585"/>
    <w:pPr>
      <w:keepNext/>
      <w:bidi w:val="0"/>
      <w:spacing w:after="0" w:line="240" w:lineRule="auto"/>
      <w:outlineLvl w:val="0"/>
    </w:pPr>
    <w:rPr>
      <w:rFonts w:ascii="Times New Roman" w:eastAsia="Times New Roman" w:hAnsi="Times New Roman" w:cs="Traditional Arabic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45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45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link w:val="SubtitleChar"/>
    <w:qFormat/>
    <w:rsid w:val="00464585"/>
    <w:pPr>
      <w:bidi w:val="0"/>
      <w:spacing w:after="0" w:line="360" w:lineRule="auto"/>
      <w:jc w:val="center"/>
    </w:pPr>
    <w:rPr>
      <w:rFonts w:ascii="Times New Roman" w:eastAsia="Times New Roman" w:hAnsi="Times New Roman" w:cs="Traditional Arabic"/>
      <w:b/>
      <w:bCs/>
      <w:sz w:val="44"/>
      <w:szCs w:val="20"/>
    </w:rPr>
  </w:style>
  <w:style w:type="character" w:customStyle="1" w:styleId="SubtitleChar">
    <w:name w:val="Subtitle Char"/>
    <w:basedOn w:val="DefaultParagraphFont"/>
    <w:link w:val="Subtitle"/>
    <w:rsid w:val="00464585"/>
    <w:rPr>
      <w:rFonts w:ascii="Times New Roman" w:eastAsia="Times New Roman" w:hAnsi="Times New Roman" w:cs="Traditional Arabic"/>
      <w:b/>
      <w:bCs/>
      <w:sz w:val="44"/>
      <w:szCs w:val="20"/>
    </w:rPr>
  </w:style>
  <w:style w:type="character" w:customStyle="1" w:styleId="Heading1Char">
    <w:name w:val="Heading 1 Char"/>
    <w:basedOn w:val="DefaultParagraphFont"/>
    <w:link w:val="Heading1"/>
    <w:rsid w:val="00464585"/>
    <w:rPr>
      <w:rFonts w:ascii="Times New Roman" w:eastAsia="Times New Roman" w:hAnsi="Times New Roman" w:cs="Traditional Arabic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5E23D3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E23D3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2A458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rsid w:val="00B47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8B2DDE"/>
    <w:pPr>
      <w:tabs>
        <w:tab w:val="center" w:pos="4320"/>
        <w:tab w:val="right" w:pos="8640"/>
      </w:tabs>
      <w:bidi w:val="0"/>
      <w:spacing w:after="0" w:line="240" w:lineRule="auto"/>
    </w:pPr>
    <w:rPr>
      <w:rFonts w:ascii="Calibri" w:eastAsia="Calibri" w:hAnsi="Calibri" w:cs="Arial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B2DDE"/>
    <w:rPr>
      <w:rFonts w:ascii="Calibri" w:eastAsia="Calibri" w:hAnsi="Calibri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qFormat/>
    <w:rsid w:val="00464585"/>
    <w:pPr>
      <w:keepNext/>
      <w:bidi w:val="0"/>
      <w:spacing w:after="0" w:line="240" w:lineRule="auto"/>
      <w:outlineLvl w:val="0"/>
    </w:pPr>
    <w:rPr>
      <w:rFonts w:ascii="Times New Roman" w:eastAsia="Times New Roman" w:hAnsi="Times New Roman" w:cs="Traditional Arabic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45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45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5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link w:val="SubtitleChar"/>
    <w:qFormat/>
    <w:rsid w:val="00464585"/>
    <w:pPr>
      <w:bidi w:val="0"/>
      <w:spacing w:after="0" w:line="360" w:lineRule="auto"/>
      <w:jc w:val="center"/>
    </w:pPr>
    <w:rPr>
      <w:rFonts w:ascii="Times New Roman" w:eastAsia="Times New Roman" w:hAnsi="Times New Roman" w:cs="Traditional Arabic"/>
      <w:b/>
      <w:bCs/>
      <w:sz w:val="44"/>
      <w:szCs w:val="20"/>
    </w:rPr>
  </w:style>
  <w:style w:type="character" w:customStyle="1" w:styleId="SubtitleChar">
    <w:name w:val="Subtitle Char"/>
    <w:basedOn w:val="DefaultParagraphFont"/>
    <w:link w:val="Subtitle"/>
    <w:rsid w:val="00464585"/>
    <w:rPr>
      <w:rFonts w:ascii="Times New Roman" w:eastAsia="Times New Roman" w:hAnsi="Times New Roman" w:cs="Traditional Arabic"/>
      <w:b/>
      <w:bCs/>
      <w:sz w:val="44"/>
      <w:szCs w:val="20"/>
    </w:rPr>
  </w:style>
  <w:style w:type="character" w:customStyle="1" w:styleId="Heading1Char">
    <w:name w:val="Heading 1 Char"/>
    <w:basedOn w:val="DefaultParagraphFont"/>
    <w:link w:val="Heading1"/>
    <w:rsid w:val="00464585"/>
    <w:rPr>
      <w:rFonts w:ascii="Times New Roman" w:eastAsia="Times New Roman" w:hAnsi="Times New Roman" w:cs="Traditional Arabic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5E23D3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E23D3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2A458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rsid w:val="00B47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8B2DDE"/>
    <w:pPr>
      <w:tabs>
        <w:tab w:val="center" w:pos="4320"/>
        <w:tab w:val="right" w:pos="8640"/>
      </w:tabs>
      <w:bidi w:val="0"/>
      <w:spacing w:after="0" w:line="240" w:lineRule="auto"/>
    </w:pPr>
    <w:rPr>
      <w:rFonts w:ascii="Calibri" w:eastAsia="Calibri" w:hAnsi="Calibri" w:cs="Arial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B2DDE"/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E61A90-7DE1-40A9-81E6-84C1B4680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 2o1O</dc:creator>
  <cp:lastModifiedBy>DR.Ahmed Saker 2o1O</cp:lastModifiedBy>
  <cp:revision>4</cp:revision>
  <dcterms:created xsi:type="dcterms:W3CDTF">2018-04-12T18:52:00Z</dcterms:created>
  <dcterms:modified xsi:type="dcterms:W3CDTF">2018-04-12T19:01:00Z</dcterms:modified>
</cp:coreProperties>
</file>